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8113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70520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2:44:56Z</dcterms:created>
  <dcterms:modified xsi:type="dcterms:W3CDTF">2022-05-07T12:44:56Z</dcterms:modified>
</cp:coreProperties>
</file>